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E29C86" w14:textId="77777777" w:rsidR="0035526D" w:rsidRPr="00CB2DD7" w:rsidRDefault="0035526D" w:rsidP="00F24301">
      <w:pPr>
        <w:jc w:val="both"/>
        <w:rPr>
          <w:rFonts w:ascii="Times" w:hAnsi="Times" w:cs="Times"/>
          <w:b/>
          <w:bCs/>
          <w:color w:val="000000" w:themeColor="text1"/>
        </w:rPr>
      </w:pPr>
    </w:p>
    <w:p w14:paraId="2C95C307" w14:textId="0E31D4CE" w:rsidR="00F17E10" w:rsidRPr="00813C98" w:rsidRDefault="005F37BA" w:rsidP="00F24301">
      <w:pPr>
        <w:jc w:val="both"/>
        <w:rPr>
          <w:rFonts w:ascii="Times" w:hAnsi="Times" w:cs="Times"/>
          <w:b/>
          <w:bCs/>
          <w:color w:val="000000" w:themeColor="text1"/>
        </w:rPr>
      </w:pPr>
      <w:r w:rsidRPr="00813C98">
        <w:rPr>
          <w:rFonts w:ascii="Times" w:hAnsi="Times" w:cs="Times"/>
          <w:b/>
          <w:bCs/>
          <w:color w:val="000000" w:themeColor="text1"/>
        </w:rPr>
        <w:t xml:space="preserve">Table </w:t>
      </w:r>
      <w:r w:rsidR="00F0148B" w:rsidRPr="00813C98">
        <w:rPr>
          <w:rFonts w:ascii="Times" w:hAnsi="Times" w:cs="Times"/>
          <w:b/>
          <w:bCs/>
          <w:color w:val="000000" w:themeColor="text1"/>
        </w:rPr>
        <w:t>S</w:t>
      </w:r>
      <w:r w:rsidRPr="00813C98">
        <w:rPr>
          <w:rFonts w:ascii="Times" w:hAnsi="Times" w:cs="Times"/>
          <w:b/>
          <w:bCs/>
          <w:color w:val="000000" w:themeColor="text1"/>
        </w:rPr>
        <w:t xml:space="preserve">1: </w:t>
      </w:r>
      <w:r w:rsidR="00F24301" w:rsidRPr="00813C98">
        <w:rPr>
          <w:rFonts w:ascii="Times" w:hAnsi="Times" w:cs="Times"/>
          <w:b/>
          <w:bCs/>
          <w:color w:val="000000" w:themeColor="text1"/>
        </w:rPr>
        <w:t>Milk specimens codes</w:t>
      </w:r>
      <w:r w:rsidR="00E8456B" w:rsidRPr="00813C98">
        <w:rPr>
          <w:rFonts w:ascii="Times" w:hAnsi="Times" w:cs="Times"/>
          <w:b/>
          <w:bCs/>
          <w:color w:val="000000" w:themeColor="text1"/>
        </w:rPr>
        <w:t>:</w:t>
      </w:r>
    </w:p>
    <w:p w14:paraId="35B9186F" w14:textId="18EB33B7" w:rsidR="005F37BA" w:rsidRPr="00CB2DD7" w:rsidRDefault="005F37BA">
      <w:pPr>
        <w:rPr>
          <w:rFonts w:ascii="Times" w:hAnsi="Times" w:cs="Times"/>
          <w:color w:val="000000" w:themeColor="text1"/>
        </w:rPr>
      </w:pPr>
    </w:p>
    <w:tbl>
      <w:tblPr>
        <w:tblStyle w:val="TableGrid"/>
        <w:tblW w:w="5689" w:type="pct"/>
        <w:tblInd w:w="-725" w:type="dxa"/>
        <w:tblLook w:val="04A0" w:firstRow="1" w:lastRow="0" w:firstColumn="1" w:lastColumn="0" w:noHBand="0" w:noVBand="1"/>
      </w:tblPr>
      <w:tblGrid>
        <w:gridCol w:w="2282"/>
        <w:gridCol w:w="2975"/>
        <w:gridCol w:w="2768"/>
        <w:gridCol w:w="2613"/>
      </w:tblGrid>
      <w:tr w:rsidR="00CB2DD7" w:rsidRPr="00CB2DD7" w14:paraId="7CD1BEC5" w14:textId="051FF645" w:rsidTr="00E4128D">
        <w:tc>
          <w:tcPr>
            <w:tcW w:w="1072" w:type="pct"/>
            <w:shd w:val="clear" w:color="auto" w:fill="F2F2F2" w:themeFill="background1" w:themeFillShade="F2"/>
            <w:vAlign w:val="center"/>
          </w:tcPr>
          <w:p w14:paraId="70BA83C5" w14:textId="0C30210A" w:rsidR="00853AC3" w:rsidRPr="00CB2DD7" w:rsidRDefault="00853AC3" w:rsidP="00401E02">
            <w:pPr>
              <w:spacing w:line="276" w:lineRule="auto"/>
              <w:jc w:val="center"/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  <w:t>Samples names</w:t>
            </w:r>
          </w:p>
        </w:tc>
        <w:tc>
          <w:tcPr>
            <w:tcW w:w="1398" w:type="pct"/>
            <w:shd w:val="clear" w:color="auto" w:fill="F2F2F2" w:themeFill="background1" w:themeFillShade="F2"/>
            <w:vAlign w:val="center"/>
          </w:tcPr>
          <w:p w14:paraId="0475DE76" w14:textId="5D51A740" w:rsidR="00853AC3" w:rsidRPr="00CB2DD7" w:rsidRDefault="00835FCD" w:rsidP="00401E02">
            <w:pPr>
              <w:spacing w:line="276" w:lineRule="auto"/>
              <w:jc w:val="center"/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  <w:t>Animals names/ breeds</w:t>
            </w:r>
          </w:p>
        </w:tc>
        <w:tc>
          <w:tcPr>
            <w:tcW w:w="1301" w:type="pct"/>
            <w:shd w:val="clear" w:color="auto" w:fill="F2F2F2" w:themeFill="background1" w:themeFillShade="F2"/>
            <w:vAlign w:val="center"/>
          </w:tcPr>
          <w:p w14:paraId="485D0755" w14:textId="2D7034C2" w:rsidR="00853AC3" w:rsidRPr="00CB2DD7" w:rsidRDefault="00853AC3" w:rsidP="00853AC3">
            <w:pPr>
              <w:spacing w:line="276" w:lineRule="auto"/>
              <w:jc w:val="center"/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  <w:t>Samples codes</w:t>
            </w:r>
          </w:p>
        </w:tc>
        <w:tc>
          <w:tcPr>
            <w:tcW w:w="1228" w:type="pct"/>
            <w:shd w:val="clear" w:color="auto" w:fill="F2F2F2" w:themeFill="background1" w:themeFillShade="F2"/>
            <w:vAlign w:val="center"/>
          </w:tcPr>
          <w:p w14:paraId="36376492" w14:textId="7FA06C05" w:rsidR="00853AC3" w:rsidRPr="00CB2DD7" w:rsidRDefault="00853AC3" w:rsidP="00401E02">
            <w:pPr>
              <w:spacing w:line="276" w:lineRule="auto"/>
              <w:jc w:val="center"/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  <w:t>Geographical source</w:t>
            </w:r>
          </w:p>
        </w:tc>
      </w:tr>
      <w:tr w:rsidR="00CB2DD7" w:rsidRPr="00CB2DD7" w14:paraId="753FA712" w14:textId="061A1507" w:rsidTr="00E4128D">
        <w:tc>
          <w:tcPr>
            <w:tcW w:w="1072" w:type="pct"/>
            <w:vAlign w:val="center"/>
          </w:tcPr>
          <w:p w14:paraId="388D155B" w14:textId="5E58815C" w:rsidR="00853AC3" w:rsidRPr="00E4128D" w:rsidRDefault="00813508" w:rsidP="00E4128D">
            <w:pPr>
              <w:spacing w:line="276" w:lineRule="auto"/>
              <w:jc w:val="both"/>
              <w:rPr>
                <w:rFonts w:ascii="Times" w:hAnsi="Times" w:cs="Times"/>
                <w:color w:val="000000" w:themeColor="text1"/>
                <w:sz w:val="24"/>
                <w:szCs w:val="24"/>
                <w:highlight w:val="yellow"/>
              </w:rPr>
            </w:pP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 xml:space="preserve">- </w:t>
            </w:r>
            <w:r w:rsidR="00853AC3" w:rsidRPr="00E4128D">
              <w:rPr>
                <w:rFonts w:ascii="Times" w:hAnsi="Times" w:cs="Times"/>
                <w:color w:val="000000" w:themeColor="text1"/>
                <w:highlight w:val="yellow"/>
              </w:rPr>
              <w:t>Cow milk</w:t>
            </w: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 xml:space="preserve"> from different sources.</w:t>
            </w:r>
          </w:p>
        </w:tc>
        <w:tc>
          <w:tcPr>
            <w:tcW w:w="1398" w:type="pct"/>
            <w:vAlign w:val="center"/>
          </w:tcPr>
          <w:p w14:paraId="4777BA4F" w14:textId="2E3318EE" w:rsidR="00853AC3" w:rsidRDefault="00853AC3" w:rsidP="00401E02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Baladi cattle</w:t>
            </w:r>
          </w:p>
          <w:p w14:paraId="3C3F2CC9" w14:textId="4207E95F" w:rsidR="00813508" w:rsidRPr="00CB2DD7" w:rsidRDefault="00813508" w:rsidP="00813508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Holstein Friesian</w:t>
            </w:r>
          </w:p>
          <w:p w14:paraId="1CDC43C4" w14:textId="5C2968B1" w:rsidR="00853AC3" w:rsidRPr="00CB2DD7" w:rsidRDefault="00853AC3" w:rsidP="00401E02">
            <w:pPr>
              <w:spacing w:line="276" w:lineRule="auto"/>
              <w:jc w:val="center"/>
              <w:rPr>
                <w:rFonts w:ascii="Times" w:hAnsi="Times" w:cs="Times"/>
                <w:i/>
                <w:iCs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i/>
                <w:iCs/>
                <w:color w:val="000000" w:themeColor="text1"/>
                <w:sz w:val="24"/>
                <w:szCs w:val="24"/>
              </w:rPr>
              <w:t>Bos taurus</w:t>
            </w:r>
          </w:p>
        </w:tc>
        <w:tc>
          <w:tcPr>
            <w:tcW w:w="1301" w:type="pct"/>
            <w:vAlign w:val="center"/>
          </w:tcPr>
          <w:p w14:paraId="792F5307" w14:textId="57187470" w:rsidR="00853AC3" w:rsidRPr="00E4128D" w:rsidRDefault="00853AC3" w:rsidP="00853AC3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  <w:highlight w:val="yellow"/>
              </w:rPr>
            </w:pP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>CM1</w:t>
            </w:r>
            <w:r w:rsidR="00813508" w:rsidRPr="00E4128D">
              <w:rPr>
                <w:rFonts w:ascii="Times" w:hAnsi="Times" w:cs="Times"/>
                <w:color w:val="000000" w:themeColor="text1"/>
                <w:highlight w:val="yellow"/>
              </w:rPr>
              <w:t>, CM2, CM3, CM4, CM5, CM6, CM7, CM8</w:t>
            </w:r>
          </w:p>
        </w:tc>
        <w:tc>
          <w:tcPr>
            <w:tcW w:w="1228" w:type="pct"/>
            <w:vMerge w:val="restart"/>
            <w:vAlign w:val="center"/>
          </w:tcPr>
          <w:p w14:paraId="31A554CE" w14:textId="33EF2A1C" w:rsidR="00853AC3" w:rsidRPr="00CB2DD7" w:rsidRDefault="00853AC3" w:rsidP="00401E02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bookmarkStart w:id="0" w:name="_Hlk184038783"/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Elwahat Albahareya, Giza, Egypt</w:t>
            </w:r>
            <w:bookmarkEnd w:id="0"/>
          </w:p>
        </w:tc>
      </w:tr>
      <w:tr w:rsidR="00CB2DD7" w:rsidRPr="00CB2DD7" w14:paraId="0EA791C4" w14:textId="1BBBF7A6" w:rsidTr="00E4128D">
        <w:tc>
          <w:tcPr>
            <w:tcW w:w="1072" w:type="pct"/>
            <w:vAlign w:val="center"/>
          </w:tcPr>
          <w:p w14:paraId="4891D139" w14:textId="046784C3" w:rsidR="00853AC3" w:rsidRPr="00E4128D" w:rsidRDefault="00813508" w:rsidP="00E4128D">
            <w:pPr>
              <w:spacing w:line="276" w:lineRule="auto"/>
              <w:jc w:val="both"/>
              <w:rPr>
                <w:rFonts w:ascii="Times" w:hAnsi="Times" w:cs="Times"/>
                <w:color w:val="000000" w:themeColor="text1"/>
                <w:sz w:val="24"/>
                <w:szCs w:val="24"/>
                <w:highlight w:val="yellow"/>
              </w:rPr>
            </w:pP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 xml:space="preserve">- </w:t>
            </w:r>
            <w:r w:rsidR="00853AC3" w:rsidRPr="00E4128D">
              <w:rPr>
                <w:rFonts w:ascii="Times" w:hAnsi="Times" w:cs="Times"/>
                <w:color w:val="000000" w:themeColor="text1"/>
                <w:highlight w:val="yellow"/>
              </w:rPr>
              <w:t>Buffalo milk</w:t>
            </w: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 xml:space="preserve"> from different sources.</w:t>
            </w:r>
          </w:p>
        </w:tc>
        <w:tc>
          <w:tcPr>
            <w:tcW w:w="1398" w:type="pct"/>
            <w:vAlign w:val="center"/>
          </w:tcPr>
          <w:p w14:paraId="0978716B" w14:textId="77777777" w:rsidR="00853AC3" w:rsidRPr="00CB2DD7" w:rsidRDefault="00853AC3" w:rsidP="00401E02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River buffalo</w:t>
            </w:r>
          </w:p>
          <w:p w14:paraId="61B78372" w14:textId="6CA3C35A" w:rsidR="00853AC3" w:rsidRPr="00CB2DD7" w:rsidRDefault="00853AC3" w:rsidP="00401E02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i/>
                <w:iCs/>
                <w:color w:val="000000" w:themeColor="text1"/>
                <w:sz w:val="24"/>
                <w:szCs w:val="24"/>
              </w:rPr>
              <w:t>Bubalus bubalis</w:t>
            </w:r>
          </w:p>
        </w:tc>
        <w:tc>
          <w:tcPr>
            <w:tcW w:w="1301" w:type="pct"/>
            <w:vAlign w:val="center"/>
          </w:tcPr>
          <w:p w14:paraId="4C94FBC3" w14:textId="671ABE16" w:rsidR="00853AC3" w:rsidRPr="00E4128D" w:rsidRDefault="00853AC3" w:rsidP="00853AC3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  <w:highlight w:val="yellow"/>
              </w:rPr>
            </w:pP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>BM1</w:t>
            </w:r>
            <w:r w:rsidR="00813508" w:rsidRPr="00E4128D">
              <w:rPr>
                <w:rFonts w:ascii="Times" w:hAnsi="Times" w:cs="Times"/>
                <w:color w:val="000000" w:themeColor="text1"/>
                <w:highlight w:val="yellow"/>
              </w:rPr>
              <w:t>, BM2, BM3, BM4, BM5, BM6, BM7, BM8</w:t>
            </w:r>
          </w:p>
        </w:tc>
        <w:tc>
          <w:tcPr>
            <w:tcW w:w="1228" w:type="pct"/>
            <w:vMerge/>
            <w:vAlign w:val="center"/>
          </w:tcPr>
          <w:p w14:paraId="151865A3" w14:textId="7680F71D" w:rsidR="00853AC3" w:rsidRPr="00CB2DD7" w:rsidRDefault="00853AC3" w:rsidP="00401E02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</w:p>
        </w:tc>
      </w:tr>
      <w:tr w:rsidR="00CB2DD7" w:rsidRPr="00CB2DD7" w14:paraId="0862B398" w14:textId="79F69359" w:rsidTr="00E4128D">
        <w:tc>
          <w:tcPr>
            <w:tcW w:w="1072" w:type="pct"/>
            <w:vAlign w:val="center"/>
          </w:tcPr>
          <w:p w14:paraId="13CFD480" w14:textId="3F3CD9E9" w:rsidR="00853AC3" w:rsidRPr="00E4128D" w:rsidRDefault="00813508" w:rsidP="00E4128D">
            <w:pPr>
              <w:spacing w:line="276" w:lineRule="auto"/>
              <w:jc w:val="both"/>
              <w:rPr>
                <w:rFonts w:ascii="Times" w:hAnsi="Times" w:cs="Times"/>
                <w:color w:val="000000" w:themeColor="text1"/>
                <w:sz w:val="24"/>
                <w:szCs w:val="24"/>
                <w:highlight w:val="yellow"/>
              </w:rPr>
            </w:pP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 xml:space="preserve">- </w:t>
            </w:r>
            <w:r w:rsidR="00853AC3" w:rsidRPr="00E4128D">
              <w:rPr>
                <w:rFonts w:ascii="Times" w:hAnsi="Times" w:cs="Times"/>
                <w:color w:val="000000" w:themeColor="text1"/>
                <w:highlight w:val="yellow"/>
              </w:rPr>
              <w:t>Camel milk</w:t>
            </w: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 xml:space="preserve"> from different sources.</w:t>
            </w:r>
          </w:p>
        </w:tc>
        <w:tc>
          <w:tcPr>
            <w:tcW w:w="1398" w:type="pct"/>
            <w:vAlign w:val="center"/>
          </w:tcPr>
          <w:p w14:paraId="366404A0" w14:textId="0677E8E7" w:rsidR="00853AC3" w:rsidRPr="00CB2DD7" w:rsidRDefault="00853AC3" w:rsidP="00401E02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Arabian camel</w:t>
            </w:r>
          </w:p>
          <w:p w14:paraId="4B6426FB" w14:textId="2A3B0CBA" w:rsidR="00853AC3" w:rsidRPr="00CB2DD7" w:rsidRDefault="00853AC3" w:rsidP="00401E02">
            <w:pPr>
              <w:spacing w:line="276" w:lineRule="auto"/>
              <w:jc w:val="center"/>
              <w:rPr>
                <w:rFonts w:ascii="Times" w:hAnsi="Times" w:cs="Times"/>
                <w:i/>
                <w:iCs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i/>
                <w:iCs/>
                <w:color w:val="000000" w:themeColor="text1"/>
                <w:sz w:val="24"/>
                <w:szCs w:val="24"/>
              </w:rPr>
              <w:t>Camelus dromedarius</w:t>
            </w:r>
          </w:p>
        </w:tc>
        <w:tc>
          <w:tcPr>
            <w:tcW w:w="1301" w:type="pct"/>
            <w:vAlign w:val="center"/>
          </w:tcPr>
          <w:p w14:paraId="6959911F" w14:textId="4F9B9983" w:rsidR="00853AC3" w:rsidRPr="00E4128D" w:rsidRDefault="00853AC3" w:rsidP="00853AC3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  <w:highlight w:val="yellow"/>
              </w:rPr>
            </w:pP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>LM</w:t>
            </w:r>
            <w:r w:rsidR="00813508" w:rsidRPr="00E4128D">
              <w:rPr>
                <w:rFonts w:ascii="Times" w:hAnsi="Times" w:cs="Times"/>
                <w:color w:val="000000" w:themeColor="text1"/>
                <w:highlight w:val="yellow"/>
              </w:rPr>
              <w:t>1, LM2, LM3, LM4, LM5, LM6, LM7, LM8</w:t>
            </w:r>
          </w:p>
        </w:tc>
        <w:tc>
          <w:tcPr>
            <w:tcW w:w="1228" w:type="pct"/>
            <w:vMerge/>
            <w:vAlign w:val="center"/>
          </w:tcPr>
          <w:p w14:paraId="037FAF87" w14:textId="3C2B6F4C" w:rsidR="00853AC3" w:rsidRPr="00CB2DD7" w:rsidRDefault="00853AC3" w:rsidP="00401E02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</w:p>
        </w:tc>
      </w:tr>
      <w:tr w:rsidR="00CB2DD7" w:rsidRPr="007820BD" w14:paraId="74EA4384" w14:textId="547D7AA0" w:rsidTr="00E4128D">
        <w:tc>
          <w:tcPr>
            <w:tcW w:w="1072" w:type="pct"/>
            <w:vAlign w:val="center"/>
          </w:tcPr>
          <w:p w14:paraId="59EFE43A" w14:textId="075A655D" w:rsidR="00262031" w:rsidRPr="00E4128D" w:rsidRDefault="00813508" w:rsidP="00E4128D">
            <w:pPr>
              <w:spacing w:line="276" w:lineRule="auto"/>
              <w:jc w:val="both"/>
              <w:rPr>
                <w:rFonts w:ascii="Times" w:hAnsi="Times" w:cs="Times"/>
                <w:color w:val="000000" w:themeColor="text1"/>
                <w:sz w:val="24"/>
                <w:szCs w:val="24"/>
                <w:highlight w:val="yellow"/>
              </w:rPr>
            </w:pP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 xml:space="preserve">- </w:t>
            </w:r>
            <w:r w:rsidR="00262031" w:rsidRPr="00E4128D">
              <w:rPr>
                <w:rFonts w:ascii="Times" w:hAnsi="Times" w:cs="Times"/>
                <w:color w:val="000000" w:themeColor="text1"/>
                <w:highlight w:val="yellow"/>
              </w:rPr>
              <w:t>Goat milk</w:t>
            </w:r>
            <w:r w:rsidRPr="00E4128D">
              <w:rPr>
                <w:rFonts w:ascii="Times" w:hAnsi="Times" w:cs="Times"/>
                <w:color w:val="000000" w:themeColor="text1"/>
                <w:highlight w:val="yellow"/>
              </w:rPr>
              <w:t xml:space="preserve"> from different sources.</w:t>
            </w:r>
          </w:p>
        </w:tc>
        <w:tc>
          <w:tcPr>
            <w:tcW w:w="1398" w:type="pct"/>
            <w:vAlign w:val="center"/>
          </w:tcPr>
          <w:p w14:paraId="50413CA0" w14:textId="6FD06EE4" w:rsidR="00262031" w:rsidRPr="00CB2DD7" w:rsidRDefault="00262031" w:rsidP="00401E02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  <w:lang w:val="pt-BR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  <w:lang w:val="pt-BR"/>
              </w:rPr>
              <w:t>Zaraibi goat</w:t>
            </w:r>
          </w:p>
          <w:p w14:paraId="75FC0601" w14:textId="2327FDD3" w:rsidR="00262031" w:rsidRPr="00CB2DD7" w:rsidRDefault="00262031" w:rsidP="00401E02">
            <w:pPr>
              <w:spacing w:line="276" w:lineRule="auto"/>
              <w:jc w:val="center"/>
              <w:rPr>
                <w:rFonts w:ascii="Times" w:hAnsi="Times" w:cs="Times"/>
                <w:i/>
                <w:iCs/>
                <w:color w:val="000000" w:themeColor="text1"/>
                <w:sz w:val="24"/>
                <w:szCs w:val="24"/>
                <w:lang w:val="pt-BR"/>
              </w:rPr>
            </w:pPr>
            <w:r w:rsidRPr="00CB2DD7">
              <w:rPr>
                <w:rFonts w:ascii="Times" w:hAnsi="Times" w:cs="Times"/>
                <w:i/>
                <w:iCs/>
                <w:color w:val="000000" w:themeColor="text1"/>
                <w:sz w:val="24"/>
                <w:szCs w:val="24"/>
                <w:lang w:val="pt-BR"/>
              </w:rPr>
              <w:t>Capra aegagrus hircus</w:t>
            </w:r>
          </w:p>
        </w:tc>
        <w:tc>
          <w:tcPr>
            <w:tcW w:w="1301" w:type="pct"/>
            <w:vAlign w:val="center"/>
          </w:tcPr>
          <w:p w14:paraId="12129730" w14:textId="53D785D0" w:rsidR="00262031" w:rsidRPr="00E4128D" w:rsidRDefault="00262031" w:rsidP="00853AC3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  <w:highlight w:val="yellow"/>
                <w:lang w:val="pt-BR"/>
              </w:rPr>
            </w:pPr>
            <w:r w:rsidRPr="00E4128D">
              <w:rPr>
                <w:rFonts w:ascii="Times" w:hAnsi="Times" w:cs="Times"/>
                <w:color w:val="000000" w:themeColor="text1"/>
                <w:highlight w:val="yellow"/>
                <w:lang w:val="pt-BR"/>
              </w:rPr>
              <w:t>GM</w:t>
            </w:r>
            <w:r w:rsidR="00813508" w:rsidRPr="00E4128D">
              <w:rPr>
                <w:rFonts w:ascii="Times" w:hAnsi="Times" w:cs="Times"/>
                <w:color w:val="000000" w:themeColor="text1"/>
                <w:highlight w:val="yellow"/>
                <w:lang w:val="pt-BR"/>
              </w:rPr>
              <w:t>1, GM2, GM3, GM4, GM5, GM6, GM7, GM8</w:t>
            </w:r>
          </w:p>
        </w:tc>
        <w:tc>
          <w:tcPr>
            <w:tcW w:w="1228" w:type="pct"/>
            <w:vMerge/>
            <w:vAlign w:val="center"/>
          </w:tcPr>
          <w:p w14:paraId="6CD628E2" w14:textId="2C213C49" w:rsidR="00262031" w:rsidRPr="00CB2DD7" w:rsidRDefault="00262031" w:rsidP="00401E02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  <w:lang w:val="pt-BR"/>
              </w:rPr>
            </w:pPr>
          </w:p>
        </w:tc>
      </w:tr>
    </w:tbl>
    <w:p w14:paraId="2E9AE342" w14:textId="77777777" w:rsidR="00BE2E63" w:rsidRPr="00CB2DD7" w:rsidRDefault="00BE2E63" w:rsidP="005F37BA">
      <w:pPr>
        <w:jc w:val="both"/>
        <w:rPr>
          <w:rFonts w:ascii="Times" w:hAnsi="Times" w:cs="Times"/>
          <w:b/>
          <w:bCs/>
          <w:color w:val="000000" w:themeColor="text1"/>
          <w:lang w:val="pt-BR"/>
        </w:rPr>
      </w:pPr>
    </w:p>
    <w:p w14:paraId="3E6E8A67" w14:textId="77777777" w:rsidR="004C2921" w:rsidRPr="00CB2DD7" w:rsidRDefault="004C2921" w:rsidP="005F37BA">
      <w:pPr>
        <w:jc w:val="both"/>
        <w:rPr>
          <w:rFonts w:ascii="Times" w:hAnsi="Times" w:cs="Times"/>
          <w:b/>
          <w:bCs/>
          <w:color w:val="000000" w:themeColor="text1"/>
          <w:lang w:val="pt-BR"/>
        </w:rPr>
      </w:pPr>
      <w:bookmarkStart w:id="1" w:name="_Hlk123900279"/>
      <w:bookmarkEnd w:id="1"/>
    </w:p>
    <w:sectPr w:rsidR="004C2921" w:rsidRPr="00CB2DD7" w:rsidSect="00B50435">
      <w:headerReference w:type="default" r:id="rId8"/>
      <w:footerReference w:type="even" r:id="rId9"/>
      <w:footerReference w:type="default" r:id="rId10"/>
      <w:pgSz w:w="12240" w:h="15840" w:code="1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510572" w14:textId="77777777" w:rsidR="00E4219D" w:rsidRDefault="00E4219D" w:rsidP="005F37BA">
      <w:r>
        <w:separator/>
      </w:r>
    </w:p>
  </w:endnote>
  <w:endnote w:type="continuationSeparator" w:id="0">
    <w:p w14:paraId="61A7A757" w14:textId="77777777" w:rsidR="00E4219D" w:rsidRDefault="00E4219D" w:rsidP="005F3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135984511"/>
      <w:docPartObj>
        <w:docPartGallery w:val="Page Numbers (Bottom of Page)"/>
        <w:docPartUnique/>
      </w:docPartObj>
    </w:sdtPr>
    <w:sdtContent>
      <w:p w14:paraId="5CDF0BF4" w14:textId="1C77EC15" w:rsidR="00397D89" w:rsidRDefault="00397D89" w:rsidP="00397D8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DBC344" w14:textId="77777777" w:rsidR="00397D89" w:rsidRDefault="00397D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033256617"/>
      <w:docPartObj>
        <w:docPartGallery w:val="Page Numbers (Bottom of Page)"/>
        <w:docPartUnique/>
      </w:docPartObj>
    </w:sdtPr>
    <w:sdtContent>
      <w:p w14:paraId="4FCCEBF6" w14:textId="0E1728B7" w:rsidR="00397D89" w:rsidRDefault="00397D89" w:rsidP="00397D8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84667">
          <w:rPr>
            <w:rStyle w:val="PageNumber"/>
            <w:noProof/>
          </w:rPr>
          <w:t>- 10 -</w:t>
        </w:r>
        <w:r>
          <w:rPr>
            <w:rStyle w:val="PageNumber"/>
          </w:rPr>
          <w:fldChar w:fldCharType="end"/>
        </w:r>
      </w:p>
    </w:sdtContent>
  </w:sdt>
  <w:p w14:paraId="4272F926" w14:textId="77777777" w:rsidR="00397D89" w:rsidRDefault="00397D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EDE7E6" w14:textId="77777777" w:rsidR="00E4219D" w:rsidRDefault="00E4219D" w:rsidP="005F37BA">
      <w:r>
        <w:separator/>
      </w:r>
    </w:p>
  </w:footnote>
  <w:footnote w:type="continuationSeparator" w:id="0">
    <w:p w14:paraId="2EC173B1" w14:textId="77777777" w:rsidR="00E4219D" w:rsidRDefault="00E4219D" w:rsidP="005F37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09384" w14:textId="378D4EF7" w:rsidR="00A7238D" w:rsidRDefault="00A7238D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0F10BF"/>
    <w:multiLevelType w:val="multilevel"/>
    <w:tmpl w:val="C54438BC"/>
    <w:styleLink w:val="Style6"/>
    <w:lvl w:ilvl="0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27AD4C29"/>
    <w:multiLevelType w:val="multilevel"/>
    <w:tmpl w:val="0409001D"/>
    <w:styleLink w:val="Style4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7865B2"/>
    <w:multiLevelType w:val="multilevel"/>
    <w:tmpl w:val="0409001D"/>
    <w:styleLink w:val="Style5"/>
    <w:lvl w:ilvl="0">
      <w:start w:val="5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B920FC5"/>
    <w:multiLevelType w:val="multilevel"/>
    <w:tmpl w:val="0409001D"/>
    <w:styleLink w:val="Style3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0BD04AA"/>
    <w:multiLevelType w:val="multilevel"/>
    <w:tmpl w:val="0409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86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CE05EC2"/>
    <w:multiLevelType w:val="multilevel"/>
    <w:tmpl w:val="9E64DE50"/>
    <w:styleLink w:val="Style1"/>
    <w:lvl w:ilvl="0">
      <w:start w:val="3"/>
      <w:numFmt w:val="decimal"/>
      <w:lvlText w:val="%1."/>
      <w:lvlJc w:val="left"/>
      <w:pPr>
        <w:ind w:left="410" w:hanging="410"/>
      </w:pPr>
      <w:rPr>
        <w:rFonts w:hint="default"/>
      </w:rPr>
    </w:lvl>
    <w:lvl w:ilvl="1">
      <w:numFmt w:val="decimal"/>
      <w:lvlText w:val="%1.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040" w:hanging="2160"/>
      </w:pPr>
      <w:rPr>
        <w:rFonts w:hint="default"/>
      </w:rPr>
    </w:lvl>
  </w:abstractNum>
  <w:num w:numId="1" w16cid:durableId="901672648">
    <w:abstractNumId w:val="5"/>
  </w:num>
  <w:num w:numId="2" w16cid:durableId="498813017">
    <w:abstractNumId w:val="4"/>
  </w:num>
  <w:num w:numId="3" w16cid:durableId="676230657">
    <w:abstractNumId w:val="3"/>
  </w:num>
  <w:num w:numId="4" w16cid:durableId="1813449101">
    <w:abstractNumId w:val="1"/>
  </w:num>
  <w:num w:numId="5" w16cid:durableId="873493623">
    <w:abstractNumId w:val="2"/>
  </w:num>
  <w:num w:numId="6" w16cid:durableId="53503648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M1tDQzNDc1szRU0lEKTi0uzszPAymwqAUAoup2Q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5F37BA"/>
    <w:rsid w:val="00002CFA"/>
    <w:rsid w:val="00006017"/>
    <w:rsid w:val="00006AD5"/>
    <w:rsid w:val="0001404D"/>
    <w:rsid w:val="00017806"/>
    <w:rsid w:val="00023B13"/>
    <w:rsid w:val="0002492A"/>
    <w:rsid w:val="0002651C"/>
    <w:rsid w:val="00030DD9"/>
    <w:rsid w:val="00040C7F"/>
    <w:rsid w:val="0004176A"/>
    <w:rsid w:val="0004235E"/>
    <w:rsid w:val="00050EE2"/>
    <w:rsid w:val="00051002"/>
    <w:rsid w:val="000635FC"/>
    <w:rsid w:val="00064B2E"/>
    <w:rsid w:val="00066312"/>
    <w:rsid w:val="00073957"/>
    <w:rsid w:val="000853C7"/>
    <w:rsid w:val="00086102"/>
    <w:rsid w:val="0009268D"/>
    <w:rsid w:val="00093C34"/>
    <w:rsid w:val="00093D46"/>
    <w:rsid w:val="0009577C"/>
    <w:rsid w:val="00096B7A"/>
    <w:rsid w:val="000972E7"/>
    <w:rsid w:val="000A0CEC"/>
    <w:rsid w:val="000A32AE"/>
    <w:rsid w:val="000A4B1E"/>
    <w:rsid w:val="000A4C2A"/>
    <w:rsid w:val="000B0183"/>
    <w:rsid w:val="000B2716"/>
    <w:rsid w:val="000B50FE"/>
    <w:rsid w:val="000C0763"/>
    <w:rsid w:val="000C1171"/>
    <w:rsid w:val="000C2A00"/>
    <w:rsid w:val="000C3985"/>
    <w:rsid w:val="000C61E2"/>
    <w:rsid w:val="000C7D8F"/>
    <w:rsid w:val="000C7F0C"/>
    <w:rsid w:val="000D1744"/>
    <w:rsid w:val="000D268C"/>
    <w:rsid w:val="000E30DD"/>
    <w:rsid w:val="000E32B4"/>
    <w:rsid w:val="000E5AFB"/>
    <w:rsid w:val="000F01D5"/>
    <w:rsid w:val="000F2A22"/>
    <w:rsid w:val="000F2E5E"/>
    <w:rsid w:val="000F32E7"/>
    <w:rsid w:val="000F461F"/>
    <w:rsid w:val="0010158E"/>
    <w:rsid w:val="00103BBE"/>
    <w:rsid w:val="00104BBE"/>
    <w:rsid w:val="00104C8C"/>
    <w:rsid w:val="00106E61"/>
    <w:rsid w:val="001076E9"/>
    <w:rsid w:val="00112D81"/>
    <w:rsid w:val="001151C9"/>
    <w:rsid w:val="00122A69"/>
    <w:rsid w:val="0012345A"/>
    <w:rsid w:val="001246F6"/>
    <w:rsid w:val="00126DBF"/>
    <w:rsid w:val="0013456A"/>
    <w:rsid w:val="001347D7"/>
    <w:rsid w:val="00143D24"/>
    <w:rsid w:val="0014425A"/>
    <w:rsid w:val="001443C9"/>
    <w:rsid w:val="00145AAD"/>
    <w:rsid w:val="001466F5"/>
    <w:rsid w:val="00154322"/>
    <w:rsid w:val="00154709"/>
    <w:rsid w:val="00154E5A"/>
    <w:rsid w:val="001553B9"/>
    <w:rsid w:val="001561F5"/>
    <w:rsid w:val="00162970"/>
    <w:rsid w:val="00163039"/>
    <w:rsid w:val="00170BFF"/>
    <w:rsid w:val="00173621"/>
    <w:rsid w:val="0017520D"/>
    <w:rsid w:val="001801BD"/>
    <w:rsid w:val="001803ED"/>
    <w:rsid w:val="001846EF"/>
    <w:rsid w:val="001854C5"/>
    <w:rsid w:val="0018630B"/>
    <w:rsid w:val="00187466"/>
    <w:rsid w:val="00193BB9"/>
    <w:rsid w:val="001A3A78"/>
    <w:rsid w:val="001A6E8B"/>
    <w:rsid w:val="001A7869"/>
    <w:rsid w:val="001B0210"/>
    <w:rsid w:val="001B1EB7"/>
    <w:rsid w:val="001B5849"/>
    <w:rsid w:val="001B7BA3"/>
    <w:rsid w:val="001C3BA6"/>
    <w:rsid w:val="001C5091"/>
    <w:rsid w:val="001C587C"/>
    <w:rsid w:val="001C777C"/>
    <w:rsid w:val="001D30FC"/>
    <w:rsid w:val="001D3832"/>
    <w:rsid w:val="001E4870"/>
    <w:rsid w:val="001E4D89"/>
    <w:rsid w:val="001E6D14"/>
    <w:rsid w:val="001F15E7"/>
    <w:rsid w:val="001F2222"/>
    <w:rsid w:val="001F25B2"/>
    <w:rsid w:val="001F3854"/>
    <w:rsid w:val="001F3E78"/>
    <w:rsid w:val="001F508F"/>
    <w:rsid w:val="001F6D35"/>
    <w:rsid w:val="00204BD2"/>
    <w:rsid w:val="00210801"/>
    <w:rsid w:val="002178AD"/>
    <w:rsid w:val="00222969"/>
    <w:rsid w:val="002243C4"/>
    <w:rsid w:val="002278E0"/>
    <w:rsid w:val="00231517"/>
    <w:rsid w:val="00231D46"/>
    <w:rsid w:val="002320B3"/>
    <w:rsid w:val="00235434"/>
    <w:rsid w:val="00241D54"/>
    <w:rsid w:val="00243C33"/>
    <w:rsid w:val="00243CC2"/>
    <w:rsid w:val="00244061"/>
    <w:rsid w:val="00244649"/>
    <w:rsid w:val="002508C8"/>
    <w:rsid w:val="00251715"/>
    <w:rsid w:val="002550EE"/>
    <w:rsid w:val="00255BFF"/>
    <w:rsid w:val="00256968"/>
    <w:rsid w:val="0026034D"/>
    <w:rsid w:val="00260F52"/>
    <w:rsid w:val="00262031"/>
    <w:rsid w:val="00265CC4"/>
    <w:rsid w:val="002738CE"/>
    <w:rsid w:val="00277550"/>
    <w:rsid w:val="002820EB"/>
    <w:rsid w:val="00284EA1"/>
    <w:rsid w:val="002861A2"/>
    <w:rsid w:val="00286889"/>
    <w:rsid w:val="00287527"/>
    <w:rsid w:val="0028757A"/>
    <w:rsid w:val="00291A15"/>
    <w:rsid w:val="00293389"/>
    <w:rsid w:val="00293619"/>
    <w:rsid w:val="002942E9"/>
    <w:rsid w:val="002A0D50"/>
    <w:rsid w:val="002A4892"/>
    <w:rsid w:val="002A5931"/>
    <w:rsid w:val="002B569A"/>
    <w:rsid w:val="002C6268"/>
    <w:rsid w:val="002C6685"/>
    <w:rsid w:val="002C7FB6"/>
    <w:rsid w:val="002D0B9D"/>
    <w:rsid w:val="002D2FA4"/>
    <w:rsid w:val="002E01AD"/>
    <w:rsid w:val="002E07CC"/>
    <w:rsid w:val="003041F4"/>
    <w:rsid w:val="00305BEE"/>
    <w:rsid w:val="00316208"/>
    <w:rsid w:val="00316690"/>
    <w:rsid w:val="003201E5"/>
    <w:rsid w:val="00322D04"/>
    <w:rsid w:val="003238E0"/>
    <w:rsid w:val="00323C1D"/>
    <w:rsid w:val="00324EA5"/>
    <w:rsid w:val="003343D3"/>
    <w:rsid w:val="00334A5D"/>
    <w:rsid w:val="00335E1E"/>
    <w:rsid w:val="00336007"/>
    <w:rsid w:val="00336883"/>
    <w:rsid w:val="00340B5A"/>
    <w:rsid w:val="00347F79"/>
    <w:rsid w:val="00351C0F"/>
    <w:rsid w:val="00351F74"/>
    <w:rsid w:val="00352B84"/>
    <w:rsid w:val="0035526D"/>
    <w:rsid w:val="00355E33"/>
    <w:rsid w:val="0036074C"/>
    <w:rsid w:val="00360EAC"/>
    <w:rsid w:val="003648DB"/>
    <w:rsid w:val="0036679E"/>
    <w:rsid w:val="00366E07"/>
    <w:rsid w:val="0036728C"/>
    <w:rsid w:val="003719DA"/>
    <w:rsid w:val="00373263"/>
    <w:rsid w:val="003753E5"/>
    <w:rsid w:val="00375595"/>
    <w:rsid w:val="00375FC6"/>
    <w:rsid w:val="00380726"/>
    <w:rsid w:val="00384EC7"/>
    <w:rsid w:val="00385185"/>
    <w:rsid w:val="003913FA"/>
    <w:rsid w:val="0039275A"/>
    <w:rsid w:val="00393406"/>
    <w:rsid w:val="00394B25"/>
    <w:rsid w:val="00397D89"/>
    <w:rsid w:val="003A2754"/>
    <w:rsid w:val="003A2A77"/>
    <w:rsid w:val="003A377D"/>
    <w:rsid w:val="003A6458"/>
    <w:rsid w:val="003A79E0"/>
    <w:rsid w:val="003B2AB1"/>
    <w:rsid w:val="003B3172"/>
    <w:rsid w:val="003B6291"/>
    <w:rsid w:val="003B77CD"/>
    <w:rsid w:val="003C43F3"/>
    <w:rsid w:val="003C4BD8"/>
    <w:rsid w:val="003C5155"/>
    <w:rsid w:val="003C59AF"/>
    <w:rsid w:val="003C7463"/>
    <w:rsid w:val="003D0E73"/>
    <w:rsid w:val="003D14E8"/>
    <w:rsid w:val="003D4C31"/>
    <w:rsid w:val="003E0ADB"/>
    <w:rsid w:val="003E0FB9"/>
    <w:rsid w:val="003E18F7"/>
    <w:rsid w:val="003E3AA0"/>
    <w:rsid w:val="003E3D7D"/>
    <w:rsid w:val="003E7898"/>
    <w:rsid w:val="003F164E"/>
    <w:rsid w:val="003F2666"/>
    <w:rsid w:val="003F739C"/>
    <w:rsid w:val="003F7A19"/>
    <w:rsid w:val="00401E02"/>
    <w:rsid w:val="00403771"/>
    <w:rsid w:val="00403E15"/>
    <w:rsid w:val="00405A8F"/>
    <w:rsid w:val="00405F09"/>
    <w:rsid w:val="00406C84"/>
    <w:rsid w:val="004078ED"/>
    <w:rsid w:val="00411293"/>
    <w:rsid w:val="00412C2F"/>
    <w:rsid w:val="004134DE"/>
    <w:rsid w:val="00413F19"/>
    <w:rsid w:val="00415D1B"/>
    <w:rsid w:val="0041766B"/>
    <w:rsid w:val="004207A4"/>
    <w:rsid w:val="004248CD"/>
    <w:rsid w:val="00425547"/>
    <w:rsid w:val="00425D6C"/>
    <w:rsid w:val="00435DE8"/>
    <w:rsid w:val="00436DD9"/>
    <w:rsid w:val="00441F16"/>
    <w:rsid w:val="0044284D"/>
    <w:rsid w:val="004456B5"/>
    <w:rsid w:val="004521A7"/>
    <w:rsid w:val="004535EE"/>
    <w:rsid w:val="004551B9"/>
    <w:rsid w:val="00456A37"/>
    <w:rsid w:val="0045750A"/>
    <w:rsid w:val="00463EC7"/>
    <w:rsid w:val="00465891"/>
    <w:rsid w:val="00472C56"/>
    <w:rsid w:val="00473100"/>
    <w:rsid w:val="00480668"/>
    <w:rsid w:val="00481F46"/>
    <w:rsid w:val="00482610"/>
    <w:rsid w:val="00483E53"/>
    <w:rsid w:val="00485665"/>
    <w:rsid w:val="0048748C"/>
    <w:rsid w:val="00491762"/>
    <w:rsid w:val="004936A4"/>
    <w:rsid w:val="00494359"/>
    <w:rsid w:val="00494A76"/>
    <w:rsid w:val="00494C3E"/>
    <w:rsid w:val="004A0F87"/>
    <w:rsid w:val="004A3B52"/>
    <w:rsid w:val="004A3D0B"/>
    <w:rsid w:val="004A3DCF"/>
    <w:rsid w:val="004B049E"/>
    <w:rsid w:val="004B0571"/>
    <w:rsid w:val="004B4A00"/>
    <w:rsid w:val="004B665F"/>
    <w:rsid w:val="004C2921"/>
    <w:rsid w:val="004C2DD8"/>
    <w:rsid w:val="004C6BC5"/>
    <w:rsid w:val="004C726E"/>
    <w:rsid w:val="004D1776"/>
    <w:rsid w:val="004D4A37"/>
    <w:rsid w:val="004D77B6"/>
    <w:rsid w:val="004E120D"/>
    <w:rsid w:val="004E7917"/>
    <w:rsid w:val="004E7A4B"/>
    <w:rsid w:val="004F2732"/>
    <w:rsid w:val="004F49C5"/>
    <w:rsid w:val="004F6069"/>
    <w:rsid w:val="00504AC0"/>
    <w:rsid w:val="00504F37"/>
    <w:rsid w:val="00511BDA"/>
    <w:rsid w:val="0051372D"/>
    <w:rsid w:val="00513B37"/>
    <w:rsid w:val="00514688"/>
    <w:rsid w:val="005242A6"/>
    <w:rsid w:val="005277D2"/>
    <w:rsid w:val="00530B7A"/>
    <w:rsid w:val="00533385"/>
    <w:rsid w:val="00534D86"/>
    <w:rsid w:val="005407F4"/>
    <w:rsid w:val="00542202"/>
    <w:rsid w:val="00543834"/>
    <w:rsid w:val="0054463A"/>
    <w:rsid w:val="00547529"/>
    <w:rsid w:val="00550C2C"/>
    <w:rsid w:val="005519D7"/>
    <w:rsid w:val="00552446"/>
    <w:rsid w:val="005524E4"/>
    <w:rsid w:val="0055332D"/>
    <w:rsid w:val="005542B3"/>
    <w:rsid w:val="00556349"/>
    <w:rsid w:val="0056117E"/>
    <w:rsid w:val="00561F98"/>
    <w:rsid w:val="005624E2"/>
    <w:rsid w:val="005643B9"/>
    <w:rsid w:val="00566648"/>
    <w:rsid w:val="00571CA7"/>
    <w:rsid w:val="00572C7C"/>
    <w:rsid w:val="00573398"/>
    <w:rsid w:val="00573B7A"/>
    <w:rsid w:val="00574DB3"/>
    <w:rsid w:val="005764E5"/>
    <w:rsid w:val="005766A0"/>
    <w:rsid w:val="00580D86"/>
    <w:rsid w:val="00582D6A"/>
    <w:rsid w:val="00586C16"/>
    <w:rsid w:val="00586D2D"/>
    <w:rsid w:val="00590398"/>
    <w:rsid w:val="00592D5A"/>
    <w:rsid w:val="005972FC"/>
    <w:rsid w:val="005A16B3"/>
    <w:rsid w:val="005A24C5"/>
    <w:rsid w:val="005B1366"/>
    <w:rsid w:val="005B19A3"/>
    <w:rsid w:val="005B1C86"/>
    <w:rsid w:val="005B5DB9"/>
    <w:rsid w:val="005B7B29"/>
    <w:rsid w:val="005C1CA9"/>
    <w:rsid w:val="005C3F65"/>
    <w:rsid w:val="005C53E6"/>
    <w:rsid w:val="005C53FE"/>
    <w:rsid w:val="005D172D"/>
    <w:rsid w:val="005D7BD8"/>
    <w:rsid w:val="005E1ED0"/>
    <w:rsid w:val="005E32CC"/>
    <w:rsid w:val="005E3C51"/>
    <w:rsid w:val="005E3E92"/>
    <w:rsid w:val="005E4866"/>
    <w:rsid w:val="005E6866"/>
    <w:rsid w:val="005F2120"/>
    <w:rsid w:val="005F23F0"/>
    <w:rsid w:val="005F37BA"/>
    <w:rsid w:val="005F398A"/>
    <w:rsid w:val="005F455D"/>
    <w:rsid w:val="005F701B"/>
    <w:rsid w:val="0060001B"/>
    <w:rsid w:val="00601965"/>
    <w:rsid w:val="00601FF0"/>
    <w:rsid w:val="006055DC"/>
    <w:rsid w:val="006060F8"/>
    <w:rsid w:val="006068E4"/>
    <w:rsid w:val="006111FA"/>
    <w:rsid w:val="00615F62"/>
    <w:rsid w:val="00617C66"/>
    <w:rsid w:val="006224CE"/>
    <w:rsid w:val="006230D0"/>
    <w:rsid w:val="006236F1"/>
    <w:rsid w:val="00623B8A"/>
    <w:rsid w:val="00630F34"/>
    <w:rsid w:val="006508DB"/>
    <w:rsid w:val="00652C98"/>
    <w:rsid w:val="00656F74"/>
    <w:rsid w:val="0065745D"/>
    <w:rsid w:val="0066178B"/>
    <w:rsid w:val="006619BB"/>
    <w:rsid w:val="00662970"/>
    <w:rsid w:val="00664936"/>
    <w:rsid w:val="006649A5"/>
    <w:rsid w:val="00666572"/>
    <w:rsid w:val="0066673D"/>
    <w:rsid w:val="0067429A"/>
    <w:rsid w:val="006761D8"/>
    <w:rsid w:val="00680735"/>
    <w:rsid w:val="006812A2"/>
    <w:rsid w:val="00682200"/>
    <w:rsid w:val="0069046B"/>
    <w:rsid w:val="0069145C"/>
    <w:rsid w:val="00691FC9"/>
    <w:rsid w:val="006974CB"/>
    <w:rsid w:val="006A187F"/>
    <w:rsid w:val="006A325F"/>
    <w:rsid w:val="006A451B"/>
    <w:rsid w:val="006A4AE5"/>
    <w:rsid w:val="006B0618"/>
    <w:rsid w:val="006B4446"/>
    <w:rsid w:val="006B53FF"/>
    <w:rsid w:val="006C3A26"/>
    <w:rsid w:val="006C72AA"/>
    <w:rsid w:val="006D0F35"/>
    <w:rsid w:val="006D2C33"/>
    <w:rsid w:val="006D4616"/>
    <w:rsid w:val="006E57D6"/>
    <w:rsid w:val="006F0971"/>
    <w:rsid w:val="006F3BC8"/>
    <w:rsid w:val="006F4C6A"/>
    <w:rsid w:val="006F627E"/>
    <w:rsid w:val="006F7333"/>
    <w:rsid w:val="0070072A"/>
    <w:rsid w:val="00701BB7"/>
    <w:rsid w:val="00701C2F"/>
    <w:rsid w:val="00706BF1"/>
    <w:rsid w:val="00707594"/>
    <w:rsid w:val="00707F64"/>
    <w:rsid w:val="00710448"/>
    <w:rsid w:val="00710538"/>
    <w:rsid w:val="00710BB6"/>
    <w:rsid w:val="00710E97"/>
    <w:rsid w:val="00712BD8"/>
    <w:rsid w:val="00714296"/>
    <w:rsid w:val="0071619A"/>
    <w:rsid w:val="007179EA"/>
    <w:rsid w:val="007222D7"/>
    <w:rsid w:val="00722F34"/>
    <w:rsid w:val="00725FA3"/>
    <w:rsid w:val="00730B1B"/>
    <w:rsid w:val="0073520A"/>
    <w:rsid w:val="00741EF0"/>
    <w:rsid w:val="00743348"/>
    <w:rsid w:val="00757DF8"/>
    <w:rsid w:val="00762D2E"/>
    <w:rsid w:val="007640BF"/>
    <w:rsid w:val="00764A43"/>
    <w:rsid w:val="0076500A"/>
    <w:rsid w:val="00767565"/>
    <w:rsid w:val="0077290E"/>
    <w:rsid w:val="00773383"/>
    <w:rsid w:val="00774DBA"/>
    <w:rsid w:val="00777902"/>
    <w:rsid w:val="0078036F"/>
    <w:rsid w:val="00780867"/>
    <w:rsid w:val="007820BD"/>
    <w:rsid w:val="00782C45"/>
    <w:rsid w:val="00784088"/>
    <w:rsid w:val="00784BB9"/>
    <w:rsid w:val="007870B3"/>
    <w:rsid w:val="007879E8"/>
    <w:rsid w:val="00787CE0"/>
    <w:rsid w:val="00790C2E"/>
    <w:rsid w:val="00792A89"/>
    <w:rsid w:val="00794C80"/>
    <w:rsid w:val="00795E49"/>
    <w:rsid w:val="0079662E"/>
    <w:rsid w:val="007A167E"/>
    <w:rsid w:val="007A3CCF"/>
    <w:rsid w:val="007A6D5D"/>
    <w:rsid w:val="007A7358"/>
    <w:rsid w:val="007B3A7A"/>
    <w:rsid w:val="007B4480"/>
    <w:rsid w:val="007B7091"/>
    <w:rsid w:val="007B74B9"/>
    <w:rsid w:val="007C0DE9"/>
    <w:rsid w:val="007C7D4A"/>
    <w:rsid w:val="007D0B5C"/>
    <w:rsid w:val="007D1DE1"/>
    <w:rsid w:val="007D3F64"/>
    <w:rsid w:val="007E0312"/>
    <w:rsid w:val="007E2AAD"/>
    <w:rsid w:val="007E667D"/>
    <w:rsid w:val="007F01B2"/>
    <w:rsid w:val="007F5258"/>
    <w:rsid w:val="007F5C56"/>
    <w:rsid w:val="007F74EC"/>
    <w:rsid w:val="008038B9"/>
    <w:rsid w:val="0080474B"/>
    <w:rsid w:val="00804BB1"/>
    <w:rsid w:val="008064E1"/>
    <w:rsid w:val="0081085B"/>
    <w:rsid w:val="008117FA"/>
    <w:rsid w:val="00813508"/>
    <w:rsid w:val="00813C98"/>
    <w:rsid w:val="00822AFC"/>
    <w:rsid w:val="00823966"/>
    <w:rsid w:val="00823A4B"/>
    <w:rsid w:val="008278D2"/>
    <w:rsid w:val="0083285D"/>
    <w:rsid w:val="00834163"/>
    <w:rsid w:val="00834988"/>
    <w:rsid w:val="00834998"/>
    <w:rsid w:val="00835FCD"/>
    <w:rsid w:val="00836ED7"/>
    <w:rsid w:val="0083714D"/>
    <w:rsid w:val="00844743"/>
    <w:rsid w:val="008451DB"/>
    <w:rsid w:val="008466A2"/>
    <w:rsid w:val="00847E22"/>
    <w:rsid w:val="00851832"/>
    <w:rsid w:val="00852318"/>
    <w:rsid w:val="00852BCB"/>
    <w:rsid w:val="00853AC3"/>
    <w:rsid w:val="0086063A"/>
    <w:rsid w:val="008653D3"/>
    <w:rsid w:val="00866E35"/>
    <w:rsid w:val="00866E63"/>
    <w:rsid w:val="00871A6F"/>
    <w:rsid w:val="008808E4"/>
    <w:rsid w:val="0088243E"/>
    <w:rsid w:val="00882800"/>
    <w:rsid w:val="00882FE2"/>
    <w:rsid w:val="0088797D"/>
    <w:rsid w:val="008917E8"/>
    <w:rsid w:val="0089672B"/>
    <w:rsid w:val="00897ECF"/>
    <w:rsid w:val="008A0FEB"/>
    <w:rsid w:val="008A275F"/>
    <w:rsid w:val="008A2AAC"/>
    <w:rsid w:val="008A4997"/>
    <w:rsid w:val="008B1A50"/>
    <w:rsid w:val="008B1E04"/>
    <w:rsid w:val="008B4406"/>
    <w:rsid w:val="008B4538"/>
    <w:rsid w:val="008B4980"/>
    <w:rsid w:val="008B5978"/>
    <w:rsid w:val="008B7C31"/>
    <w:rsid w:val="008C00F8"/>
    <w:rsid w:val="008C05CE"/>
    <w:rsid w:val="008C1114"/>
    <w:rsid w:val="008C1653"/>
    <w:rsid w:val="008C36BE"/>
    <w:rsid w:val="008C55C0"/>
    <w:rsid w:val="008D49AD"/>
    <w:rsid w:val="008D5544"/>
    <w:rsid w:val="008E0344"/>
    <w:rsid w:val="008E2E5A"/>
    <w:rsid w:val="008E4D2F"/>
    <w:rsid w:val="008E5EAA"/>
    <w:rsid w:val="008F006E"/>
    <w:rsid w:val="008F256C"/>
    <w:rsid w:val="008F44C6"/>
    <w:rsid w:val="008F5B72"/>
    <w:rsid w:val="0090113D"/>
    <w:rsid w:val="009012BC"/>
    <w:rsid w:val="009025B5"/>
    <w:rsid w:val="0090284C"/>
    <w:rsid w:val="00903BB8"/>
    <w:rsid w:val="00907F6D"/>
    <w:rsid w:val="00911C92"/>
    <w:rsid w:val="0091700F"/>
    <w:rsid w:val="00920375"/>
    <w:rsid w:val="00926563"/>
    <w:rsid w:val="009308F6"/>
    <w:rsid w:val="009351A1"/>
    <w:rsid w:val="0093548B"/>
    <w:rsid w:val="00936567"/>
    <w:rsid w:val="0094295A"/>
    <w:rsid w:val="00945A15"/>
    <w:rsid w:val="00946D0F"/>
    <w:rsid w:val="009474E7"/>
    <w:rsid w:val="00950F0E"/>
    <w:rsid w:val="00951251"/>
    <w:rsid w:val="00951D30"/>
    <w:rsid w:val="009552FC"/>
    <w:rsid w:val="009557F4"/>
    <w:rsid w:val="009642DB"/>
    <w:rsid w:val="009644A1"/>
    <w:rsid w:val="00965A92"/>
    <w:rsid w:val="00967894"/>
    <w:rsid w:val="009739EA"/>
    <w:rsid w:val="00973FFE"/>
    <w:rsid w:val="00975E81"/>
    <w:rsid w:val="0097600F"/>
    <w:rsid w:val="00977CC4"/>
    <w:rsid w:val="00980887"/>
    <w:rsid w:val="00983591"/>
    <w:rsid w:val="00983C59"/>
    <w:rsid w:val="00983D09"/>
    <w:rsid w:val="00984667"/>
    <w:rsid w:val="00984A19"/>
    <w:rsid w:val="00987E2E"/>
    <w:rsid w:val="00990966"/>
    <w:rsid w:val="00991018"/>
    <w:rsid w:val="00991AE0"/>
    <w:rsid w:val="00994043"/>
    <w:rsid w:val="009951A7"/>
    <w:rsid w:val="00996A74"/>
    <w:rsid w:val="009B0931"/>
    <w:rsid w:val="009B21C6"/>
    <w:rsid w:val="009B34E4"/>
    <w:rsid w:val="009B4622"/>
    <w:rsid w:val="009C516F"/>
    <w:rsid w:val="009C6732"/>
    <w:rsid w:val="009D12C6"/>
    <w:rsid w:val="009D1AD3"/>
    <w:rsid w:val="009D1BD3"/>
    <w:rsid w:val="009D1CEE"/>
    <w:rsid w:val="009D71D2"/>
    <w:rsid w:val="009E111D"/>
    <w:rsid w:val="009E5009"/>
    <w:rsid w:val="009F1A7C"/>
    <w:rsid w:val="009F341F"/>
    <w:rsid w:val="009F438B"/>
    <w:rsid w:val="009F440C"/>
    <w:rsid w:val="009F4416"/>
    <w:rsid w:val="009F629D"/>
    <w:rsid w:val="00A0156D"/>
    <w:rsid w:val="00A02ED1"/>
    <w:rsid w:val="00A0474E"/>
    <w:rsid w:val="00A0781E"/>
    <w:rsid w:val="00A10271"/>
    <w:rsid w:val="00A130D4"/>
    <w:rsid w:val="00A1539C"/>
    <w:rsid w:val="00A2023D"/>
    <w:rsid w:val="00A20957"/>
    <w:rsid w:val="00A2242A"/>
    <w:rsid w:val="00A23D92"/>
    <w:rsid w:val="00A26394"/>
    <w:rsid w:val="00A26655"/>
    <w:rsid w:val="00A30401"/>
    <w:rsid w:val="00A33022"/>
    <w:rsid w:val="00A3379F"/>
    <w:rsid w:val="00A359D0"/>
    <w:rsid w:val="00A3624F"/>
    <w:rsid w:val="00A40D1F"/>
    <w:rsid w:val="00A47C5E"/>
    <w:rsid w:val="00A50038"/>
    <w:rsid w:val="00A622C9"/>
    <w:rsid w:val="00A67387"/>
    <w:rsid w:val="00A67430"/>
    <w:rsid w:val="00A7238D"/>
    <w:rsid w:val="00A730FF"/>
    <w:rsid w:val="00A73F68"/>
    <w:rsid w:val="00A811AA"/>
    <w:rsid w:val="00A81DBA"/>
    <w:rsid w:val="00A83345"/>
    <w:rsid w:val="00A83B66"/>
    <w:rsid w:val="00A84E88"/>
    <w:rsid w:val="00A90998"/>
    <w:rsid w:val="00A90FBA"/>
    <w:rsid w:val="00A919AA"/>
    <w:rsid w:val="00A95CF3"/>
    <w:rsid w:val="00AA1B79"/>
    <w:rsid w:val="00AA1DCE"/>
    <w:rsid w:val="00AA2171"/>
    <w:rsid w:val="00AA5A49"/>
    <w:rsid w:val="00AB19E6"/>
    <w:rsid w:val="00AB3107"/>
    <w:rsid w:val="00AB35C4"/>
    <w:rsid w:val="00AC0086"/>
    <w:rsid w:val="00AC1192"/>
    <w:rsid w:val="00AC1449"/>
    <w:rsid w:val="00AC22EC"/>
    <w:rsid w:val="00AC3ADB"/>
    <w:rsid w:val="00AC3C2D"/>
    <w:rsid w:val="00AC4DC7"/>
    <w:rsid w:val="00AC4F5B"/>
    <w:rsid w:val="00AC6A5A"/>
    <w:rsid w:val="00AD06F5"/>
    <w:rsid w:val="00AD2318"/>
    <w:rsid w:val="00AD455D"/>
    <w:rsid w:val="00AD6330"/>
    <w:rsid w:val="00AE0E13"/>
    <w:rsid w:val="00AE2E46"/>
    <w:rsid w:val="00AE5BA2"/>
    <w:rsid w:val="00AF1AE9"/>
    <w:rsid w:val="00AF23E8"/>
    <w:rsid w:val="00AF296B"/>
    <w:rsid w:val="00B001A0"/>
    <w:rsid w:val="00B00CB7"/>
    <w:rsid w:val="00B03504"/>
    <w:rsid w:val="00B1409B"/>
    <w:rsid w:val="00B21AF9"/>
    <w:rsid w:val="00B22AB5"/>
    <w:rsid w:val="00B243AA"/>
    <w:rsid w:val="00B24F23"/>
    <w:rsid w:val="00B27E43"/>
    <w:rsid w:val="00B30836"/>
    <w:rsid w:val="00B3291D"/>
    <w:rsid w:val="00B4187B"/>
    <w:rsid w:val="00B43A35"/>
    <w:rsid w:val="00B470D7"/>
    <w:rsid w:val="00B50435"/>
    <w:rsid w:val="00B53E6D"/>
    <w:rsid w:val="00B545B0"/>
    <w:rsid w:val="00B55185"/>
    <w:rsid w:val="00B6042F"/>
    <w:rsid w:val="00B60824"/>
    <w:rsid w:val="00B61158"/>
    <w:rsid w:val="00B61399"/>
    <w:rsid w:val="00B6621B"/>
    <w:rsid w:val="00B67BD2"/>
    <w:rsid w:val="00B71320"/>
    <w:rsid w:val="00B72042"/>
    <w:rsid w:val="00B74A8B"/>
    <w:rsid w:val="00B7730C"/>
    <w:rsid w:val="00B8091D"/>
    <w:rsid w:val="00B82FB6"/>
    <w:rsid w:val="00B8346F"/>
    <w:rsid w:val="00B84849"/>
    <w:rsid w:val="00B863A6"/>
    <w:rsid w:val="00B8755A"/>
    <w:rsid w:val="00B90503"/>
    <w:rsid w:val="00B909A0"/>
    <w:rsid w:val="00B92765"/>
    <w:rsid w:val="00B94F90"/>
    <w:rsid w:val="00B96743"/>
    <w:rsid w:val="00B96C86"/>
    <w:rsid w:val="00BA2FF9"/>
    <w:rsid w:val="00BC1E33"/>
    <w:rsid w:val="00BC4E56"/>
    <w:rsid w:val="00BC7B0D"/>
    <w:rsid w:val="00BD0CC6"/>
    <w:rsid w:val="00BD3ED8"/>
    <w:rsid w:val="00BD6A97"/>
    <w:rsid w:val="00BE2D3D"/>
    <w:rsid w:val="00BE2E63"/>
    <w:rsid w:val="00BE33E7"/>
    <w:rsid w:val="00BE5E39"/>
    <w:rsid w:val="00BF152A"/>
    <w:rsid w:val="00BF2D57"/>
    <w:rsid w:val="00BF7E83"/>
    <w:rsid w:val="00C01AD1"/>
    <w:rsid w:val="00C03DB1"/>
    <w:rsid w:val="00C072FA"/>
    <w:rsid w:val="00C078A9"/>
    <w:rsid w:val="00C168B2"/>
    <w:rsid w:val="00C20DAC"/>
    <w:rsid w:val="00C24D45"/>
    <w:rsid w:val="00C3159C"/>
    <w:rsid w:val="00C31C61"/>
    <w:rsid w:val="00C40292"/>
    <w:rsid w:val="00C40720"/>
    <w:rsid w:val="00C42A4F"/>
    <w:rsid w:val="00C46D00"/>
    <w:rsid w:val="00C50D66"/>
    <w:rsid w:val="00C538D2"/>
    <w:rsid w:val="00C53989"/>
    <w:rsid w:val="00C55D0B"/>
    <w:rsid w:val="00C563FA"/>
    <w:rsid w:val="00C57B78"/>
    <w:rsid w:val="00C61EEF"/>
    <w:rsid w:val="00C627A7"/>
    <w:rsid w:val="00C6788F"/>
    <w:rsid w:val="00C75162"/>
    <w:rsid w:val="00C75C3C"/>
    <w:rsid w:val="00C873C0"/>
    <w:rsid w:val="00C90E5B"/>
    <w:rsid w:val="00C91387"/>
    <w:rsid w:val="00C91816"/>
    <w:rsid w:val="00C925F2"/>
    <w:rsid w:val="00C958B8"/>
    <w:rsid w:val="00CA16C3"/>
    <w:rsid w:val="00CA3B9C"/>
    <w:rsid w:val="00CA4547"/>
    <w:rsid w:val="00CB037C"/>
    <w:rsid w:val="00CB2DD7"/>
    <w:rsid w:val="00CB3093"/>
    <w:rsid w:val="00CB350F"/>
    <w:rsid w:val="00CC134C"/>
    <w:rsid w:val="00CC253E"/>
    <w:rsid w:val="00CC5C4C"/>
    <w:rsid w:val="00CC7C2A"/>
    <w:rsid w:val="00CD0E59"/>
    <w:rsid w:val="00CD12BE"/>
    <w:rsid w:val="00CD1A48"/>
    <w:rsid w:val="00CE077C"/>
    <w:rsid w:val="00CE2ECB"/>
    <w:rsid w:val="00CE5C9C"/>
    <w:rsid w:val="00CF12A5"/>
    <w:rsid w:val="00CF2D62"/>
    <w:rsid w:val="00CF4DF0"/>
    <w:rsid w:val="00D008EA"/>
    <w:rsid w:val="00D0135F"/>
    <w:rsid w:val="00D018EE"/>
    <w:rsid w:val="00D0404F"/>
    <w:rsid w:val="00D12E2C"/>
    <w:rsid w:val="00D16518"/>
    <w:rsid w:val="00D170EC"/>
    <w:rsid w:val="00D2148F"/>
    <w:rsid w:val="00D21508"/>
    <w:rsid w:val="00D22628"/>
    <w:rsid w:val="00D239E5"/>
    <w:rsid w:val="00D24492"/>
    <w:rsid w:val="00D25EAB"/>
    <w:rsid w:val="00D27339"/>
    <w:rsid w:val="00D2757B"/>
    <w:rsid w:val="00D3351D"/>
    <w:rsid w:val="00D3631A"/>
    <w:rsid w:val="00D40316"/>
    <w:rsid w:val="00D40980"/>
    <w:rsid w:val="00D437E6"/>
    <w:rsid w:val="00D44B98"/>
    <w:rsid w:val="00D45F8F"/>
    <w:rsid w:val="00D47330"/>
    <w:rsid w:val="00D51BD9"/>
    <w:rsid w:val="00D5307D"/>
    <w:rsid w:val="00D539AF"/>
    <w:rsid w:val="00D57C4E"/>
    <w:rsid w:val="00D603F4"/>
    <w:rsid w:val="00D60953"/>
    <w:rsid w:val="00D60FE0"/>
    <w:rsid w:val="00D61F0F"/>
    <w:rsid w:val="00D626A9"/>
    <w:rsid w:val="00D633ED"/>
    <w:rsid w:val="00D65B96"/>
    <w:rsid w:val="00D7162F"/>
    <w:rsid w:val="00D72E9A"/>
    <w:rsid w:val="00D73717"/>
    <w:rsid w:val="00D7572A"/>
    <w:rsid w:val="00D80598"/>
    <w:rsid w:val="00D8154C"/>
    <w:rsid w:val="00D83364"/>
    <w:rsid w:val="00D836A5"/>
    <w:rsid w:val="00D83B09"/>
    <w:rsid w:val="00D84270"/>
    <w:rsid w:val="00D86719"/>
    <w:rsid w:val="00D92566"/>
    <w:rsid w:val="00D94940"/>
    <w:rsid w:val="00DA0BDC"/>
    <w:rsid w:val="00DA0C75"/>
    <w:rsid w:val="00DA2F04"/>
    <w:rsid w:val="00DA38E6"/>
    <w:rsid w:val="00DA5F79"/>
    <w:rsid w:val="00DB0D8C"/>
    <w:rsid w:val="00DB10A3"/>
    <w:rsid w:val="00DB41E3"/>
    <w:rsid w:val="00DB7D17"/>
    <w:rsid w:val="00DC07B0"/>
    <w:rsid w:val="00DC7174"/>
    <w:rsid w:val="00DD055D"/>
    <w:rsid w:val="00DD0CCA"/>
    <w:rsid w:val="00DE1DB3"/>
    <w:rsid w:val="00DE6BD9"/>
    <w:rsid w:val="00DF27D8"/>
    <w:rsid w:val="00DF61DA"/>
    <w:rsid w:val="00DF76FF"/>
    <w:rsid w:val="00DF78B6"/>
    <w:rsid w:val="00E031D8"/>
    <w:rsid w:val="00E045FE"/>
    <w:rsid w:val="00E05B56"/>
    <w:rsid w:val="00E10103"/>
    <w:rsid w:val="00E12B49"/>
    <w:rsid w:val="00E12DF4"/>
    <w:rsid w:val="00E13520"/>
    <w:rsid w:val="00E14F3D"/>
    <w:rsid w:val="00E15B53"/>
    <w:rsid w:val="00E213E6"/>
    <w:rsid w:val="00E23892"/>
    <w:rsid w:val="00E24B53"/>
    <w:rsid w:val="00E26B9D"/>
    <w:rsid w:val="00E275B7"/>
    <w:rsid w:val="00E32655"/>
    <w:rsid w:val="00E3503B"/>
    <w:rsid w:val="00E36B99"/>
    <w:rsid w:val="00E40CEA"/>
    <w:rsid w:val="00E41154"/>
    <w:rsid w:val="00E4128D"/>
    <w:rsid w:val="00E4219D"/>
    <w:rsid w:val="00E42A19"/>
    <w:rsid w:val="00E45A1E"/>
    <w:rsid w:val="00E47921"/>
    <w:rsid w:val="00E569A0"/>
    <w:rsid w:val="00E6000C"/>
    <w:rsid w:val="00E60581"/>
    <w:rsid w:val="00E608A7"/>
    <w:rsid w:val="00E615A0"/>
    <w:rsid w:val="00E63862"/>
    <w:rsid w:val="00E642D0"/>
    <w:rsid w:val="00E66824"/>
    <w:rsid w:val="00E73E6B"/>
    <w:rsid w:val="00E77BBA"/>
    <w:rsid w:val="00E80C86"/>
    <w:rsid w:val="00E81F32"/>
    <w:rsid w:val="00E81F7A"/>
    <w:rsid w:val="00E8456B"/>
    <w:rsid w:val="00E852CD"/>
    <w:rsid w:val="00E86BD3"/>
    <w:rsid w:val="00E87BB7"/>
    <w:rsid w:val="00E900DE"/>
    <w:rsid w:val="00E9043C"/>
    <w:rsid w:val="00E90AFE"/>
    <w:rsid w:val="00E93471"/>
    <w:rsid w:val="00E963E3"/>
    <w:rsid w:val="00E9656B"/>
    <w:rsid w:val="00E96FDA"/>
    <w:rsid w:val="00EA1DFD"/>
    <w:rsid w:val="00EA4601"/>
    <w:rsid w:val="00EB4E1A"/>
    <w:rsid w:val="00EB6A45"/>
    <w:rsid w:val="00EC16F6"/>
    <w:rsid w:val="00EC242E"/>
    <w:rsid w:val="00EC41BC"/>
    <w:rsid w:val="00EC447B"/>
    <w:rsid w:val="00ED56D6"/>
    <w:rsid w:val="00EE1BE3"/>
    <w:rsid w:val="00EE3B07"/>
    <w:rsid w:val="00EE5B78"/>
    <w:rsid w:val="00EE6602"/>
    <w:rsid w:val="00EF1615"/>
    <w:rsid w:val="00EF5EEB"/>
    <w:rsid w:val="00EF6429"/>
    <w:rsid w:val="00EF77FF"/>
    <w:rsid w:val="00F013F5"/>
    <w:rsid w:val="00F0148B"/>
    <w:rsid w:val="00F06A41"/>
    <w:rsid w:val="00F10A42"/>
    <w:rsid w:val="00F15B4F"/>
    <w:rsid w:val="00F17E10"/>
    <w:rsid w:val="00F206AE"/>
    <w:rsid w:val="00F20856"/>
    <w:rsid w:val="00F2173A"/>
    <w:rsid w:val="00F24301"/>
    <w:rsid w:val="00F24A40"/>
    <w:rsid w:val="00F26087"/>
    <w:rsid w:val="00F269F1"/>
    <w:rsid w:val="00F30975"/>
    <w:rsid w:val="00F3130F"/>
    <w:rsid w:val="00F32782"/>
    <w:rsid w:val="00F33ED9"/>
    <w:rsid w:val="00F36D22"/>
    <w:rsid w:val="00F417B3"/>
    <w:rsid w:val="00F42594"/>
    <w:rsid w:val="00F509F6"/>
    <w:rsid w:val="00F5532A"/>
    <w:rsid w:val="00F567CB"/>
    <w:rsid w:val="00F57204"/>
    <w:rsid w:val="00F57407"/>
    <w:rsid w:val="00F5775B"/>
    <w:rsid w:val="00F6058C"/>
    <w:rsid w:val="00F6404F"/>
    <w:rsid w:val="00F662A0"/>
    <w:rsid w:val="00F73336"/>
    <w:rsid w:val="00F7351A"/>
    <w:rsid w:val="00F75A41"/>
    <w:rsid w:val="00F7772D"/>
    <w:rsid w:val="00F77B86"/>
    <w:rsid w:val="00F828F8"/>
    <w:rsid w:val="00F83AB8"/>
    <w:rsid w:val="00F91999"/>
    <w:rsid w:val="00F930BC"/>
    <w:rsid w:val="00F961FA"/>
    <w:rsid w:val="00F97089"/>
    <w:rsid w:val="00F97E49"/>
    <w:rsid w:val="00FA09CC"/>
    <w:rsid w:val="00FA0E13"/>
    <w:rsid w:val="00FA2765"/>
    <w:rsid w:val="00FA7E07"/>
    <w:rsid w:val="00FB15EB"/>
    <w:rsid w:val="00FB49D2"/>
    <w:rsid w:val="00FB61F0"/>
    <w:rsid w:val="00FC000B"/>
    <w:rsid w:val="00FC1CA1"/>
    <w:rsid w:val="00FC2B71"/>
    <w:rsid w:val="00FC374E"/>
    <w:rsid w:val="00FD1643"/>
    <w:rsid w:val="00FD40BD"/>
    <w:rsid w:val="00FD4B4B"/>
    <w:rsid w:val="00FD7B68"/>
    <w:rsid w:val="00FE0847"/>
    <w:rsid w:val="00FE08FA"/>
    <w:rsid w:val="00FE6FA0"/>
    <w:rsid w:val="00FF3060"/>
    <w:rsid w:val="00FF42F4"/>
    <w:rsid w:val="00FF6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218993"/>
  <w15:chartTrackingRefBased/>
  <w15:docId w15:val="{638C574E-FB3E-5E4A-BFB8-AAC3CB84E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957"/>
  </w:style>
  <w:style w:type="paragraph" w:styleId="Heading1">
    <w:name w:val="heading 1"/>
    <w:basedOn w:val="Normal"/>
    <w:next w:val="Normal"/>
    <w:link w:val="Heading1Char"/>
    <w:qFormat/>
    <w:rsid w:val="00BE2E63"/>
    <w:pPr>
      <w:keepNext/>
      <w:bidi/>
      <w:outlineLvl w:val="0"/>
    </w:pPr>
    <w:rPr>
      <w:rFonts w:ascii="Calibri" w:eastAsia="Calibri" w:hAnsi="Calibri" w:cs="Times New Roman"/>
      <w:color w:val="000000"/>
      <w:kern w:val="24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E2E63"/>
    <w:pPr>
      <w:keepNext/>
      <w:bidi/>
      <w:spacing w:before="240" w:after="60"/>
      <w:outlineLvl w:val="1"/>
    </w:pPr>
    <w:rPr>
      <w:rFonts w:ascii="Arial" w:eastAsia="Times New Roman" w:hAnsi="Arial" w:cs="Times New Roman"/>
      <w:b/>
      <w:bCs/>
      <w:i/>
      <w:iCs/>
      <w:sz w:val="28"/>
      <w:szCs w:val="28"/>
      <w:lang w:eastAsia="ar-SA"/>
    </w:rPr>
  </w:style>
  <w:style w:type="paragraph" w:styleId="Heading7">
    <w:name w:val="heading 7"/>
    <w:basedOn w:val="Normal"/>
    <w:next w:val="Normal"/>
    <w:link w:val="Heading7Char"/>
    <w:qFormat/>
    <w:rsid w:val="00BE2E63"/>
    <w:pPr>
      <w:bidi/>
      <w:spacing w:before="240" w:after="60"/>
      <w:outlineLvl w:val="6"/>
    </w:pPr>
    <w:rPr>
      <w:rFonts w:ascii="Times New Roman" w:eastAsia="Times New Roman" w:hAnsi="Times New Roman" w:cs="Times New Roman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F37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37BA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5F37BA"/>
  </w:style>
  <w:style w:type="table" w:styleId="TableGrid">
    <w:name w:val="Table Grid"/>
    <w:basedOn w:val="TableNormal"/>
    <w:uiPriority w:val="39"/>
    <w:rsid w:val="005F37BA"/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qFormat/>
    <w:rsid w:val="005F37BA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x-none" w:eastAsia="x-none"/>
    </w:rPr>
  </w:style>
  <w:style w:type="character" w:customStyle="1" w:styleId="ListParagraphChar">
    <w:name w:val="List Paragraph Char"/>
    <w:link w:val="ListParagraph"/>
    <w:locked/>
    <w:rsid w:val="005F37BA"/>
    <w:rPr>
      <w:rFonts w:ascii="Calibri" w:eastAsia="Times New Roman" w:hAnsi="Calibri" w:cs="Times New Roman"/>
      <w:sz w:val="22"/>
      <w:szCs w:val="22"/>
      <w:lang w:val="x-none" w:eastAsia="x-none"/>
    </w:rPr>
  </w:style>
  <w:style w:type="table" w:customStyle="1" w:styleId="TableGrid1">
    <w:name w:val="Table Grid1"/>
    <w:basedOn w:val="TableNormal"/>
    <w:next w:val="TableGrid"/>
    <w:uiPriority w:val="39"/>
    <w:rsid w:val="005F37BA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45F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5FE"/>
    <w:rPr>
      <w:rFonts w:ascii="Times New Roman" w:hAnsi="Times New Roman" w:cs="Times New Roman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rsid w:val="00BE2E63"/>
    <w:rPr>
      <w:rFonts w:ascii="Calibri" w:eastAsia="Calibri" w:hAnsi="Calibri" w:cs="Times New Roman"/>
      <w:color w:val="000000"/>
      <w:kern w:val="24"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BE2E63"/>
    <w:rPr>
      <w:rFonts w:ascii="Arial" w:eastAsia="Times New Roman" w:hAnsi="Arial" w:cs="Times New Roman"/>
      <w:b/>
      <w:bCs/>
      <w:i/>
      <w:iCs/>
      <w:sz w:val="28"/>
      <w:szCs w:val="28"/>
      <w:lang w:val="en-US" w:eastAsia="ar-SA"/>
    </w:rPr>
  </w:style>
  <w:style w:type="character" w:customStyle="1" w:styleId="Heading7Char">
    <w:name w:val="Heading 7 Char"/>
    <w:basedOn w:val="DefaultParagraphFont"/>
    <w:link w:val="Heading7"/>
    <w:rsid w:val="00BE2E63"/>
    <w:rPr>
      <w:rFonts w:ascii="Times New Roman" w:eastAsia="Times New Roman" w:hAnsi="Times New Roman" w:cs="Times New Roman"/>
      <w:lang w:val="en-US" w:eastAsia="ar-SA"/>
    </w:rPr>
  </w:style>
  <w:style w:type="paragraph" w:customStyle="1" w:styleId="ListParagraph1">
    <w:name w:val="List Paragraph1"/>
    <w:basedOn w:val="Normal"/>
    <w:uiPriority w:val="99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1">
    <w:name w:val="سرد الفقرات1"/>
    <w:basedOn w:val="Normal"/>
    <w:uiPriority w:val="34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ListParagraph2">
    <w:name w:val="List Paragraph2"/>
    <w:basedOn w:val="Normal"/>
    <w:uiPriority w:val="34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11">
    <w:name w:val="سرد الفقرات11"/>
    <w:basedOn w:val="Normal"/>
    <w:uiPriority w:val="34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BE2E63"/>
    <w:pPr>
      <w:spacing w:after="200" w:line="276" w:lineRule="auto"/>
    </w:pPr>
    <w:rPr>
      <w:rFonts w:ascii="Calibri" w:eastAsia="Times New Roman" w:hAnsi="Calibri" w:cs="Arial"/>
      <w:b/>
      <w:bCs/>
      <w:sz w:val="20"/>
      <w:szCs w:val="20"/>
    </w:rPr>
  </w:style>
  <w:style w:type="character" w:styleId="Strong">
    <w:name w:val="Strong"/>
    <w:uiPriority w:val="22"/>
    <w:qFormat/>
    <w:rsid w:val="00BE2E63"/>
    <w:rPr>
      <w:b/>
      <w:bCs/>
    </w:rPr>
  </w:style>
  <w:style w:type="character" w:styleId="Emphasis">
    <w:name w:val="Emphasis"/>
    <w:qFormat/>
    <w:rsid w:val="00BE2E63"/>
    <w:rPr>
      <w:i/>
      <w:iCs/>
    </w:rPr>
  </w:style>
  <w:style w:type="paragraph" w:styleId="NoSpacing">
    <w:name w:val="No Spacing"/>
    <w:link w:val="NoSpacingChar"/>
    <w:uiPriority w:val="1"/>
    <w:qFormat/>
    <w:rsid w:val="00BE2E63"/>
    <w:rPr>
      <w:rFonts w:ascii="Calibri" w:eastAsia="Times New Roman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BE2E63"/>
    <w:rPr>
      <w:rFonts w:ascii="Calibri" w:eastAsia="Times New Roman" w:hAnsi="Calibri" w:cs="Arial"/>
      <w:sz w:val="22"/>
      <w:szCs w:val="22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BE2E63"/>
    <w:pPr>
      <w:spacing w:line="276" w:lineRule="auto"/>
      <w:jc w:val="center"/>
    </w:pPr>
    <w:rPr>
      <w:rFonts w:ascii="Calibri" w:eastAsia="Calibri" w:hAnsi="Calibri" w:cs="Calibri"/>
      <w:noProof/>
      <w:sz w:val="22"/>
      <w:szCs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E2E63"/>
    <w:rPr>
      <w:rFonts w:ascii="Calibri" w:eastAsia="Calibri" w:hAnsi="Calibri" w:cs="Calibri"/>
      <w:noProof/>
      <w:sz w:val="22"/>
      <w:szCs w:val="22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E2E63"/>
    <w:pPr>
      <w:spacing w:after="200"/>
    </w:pPr>
    <w:rPr>
      <w:rFonts w:ascii="Calibri" w:eastAsia="Calibr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BE2E63"/>
    <w:rPr>
      <w:rFonts w:ascii="Calibri" w:eastAsia="Calibri" w:hAnsi="Calibri" w:cs="Calibri"/>
      <w:noProof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E2E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2E63"/>
    <w:pPr>
      <w:spacing w:after="200"/>
    </w:pPr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2E63"/>
    <w:rPr>
      <w:rFonts w:ascii="Calibri" w:eastAsia="Calibri" w:hAnsi="Calibri" w:cs="Arial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E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E63"/>
    <w:rPr>
      <w:rFonts w:ascii="Calibri" w:eastAsia="Calibri" w:hAnsi="Calibri" w:cs="Arial"/>
      <w:b/>
      <w:bCs/>
      <w:sz w:val="20"/>
      <w:szCs w:val="20"/>
      <w:lang w:val="en-US"/>
    </w:rPr>
  </w:style>
  <w:style w:type="numbering" w:customStyle="1" w:styleId="Style1">
    <w:name w:val="Style1"/>
    <w:uiPriority w:val="99"/>
    <w:rsid w:val="00BE2E63"/>
    <w:pPr>
      <w:numPr>
        <w:numId w:val="1"/>
      </w:numPr>
    </w:pPr>
  </w:style>
  <w:style w:type="numbering" w:customStyle="1" w:styleId="Style2">
    <w:name w:val="Style2"/>
    <w:uiPriority w:val="99"/>
    <w:rsid w:val="00BE2E63"/>
    <w:pPr>
      <w:numPr>
        <w:numId w:val="2"/>
      </w:numPr>
    </w:pPr>
  </w:style>
  <w:style w:type="numbering" w:customStyle="1" w:styleId="Style3">
    <w:name w:val="Style3"/>
    <w:uiPriority w:val="99"/>
    <w:rsid w:val="00BE2E63"/>
    <w:pPr>
      <w:numPr>
        <w:numId w:val="3"/>
      </w:numPr>
    </w:pPr>
  </w:style>
  <w:style w:type="numbering" w:customStyle="1" w:styleId="Style4">
    <w:name w:val="Style4"/>
    <w:uiPriority w:val="99"/>
    <w:rsid w:val="00BE2E63"/>
    <w:pPr>
      <w:numPr>
        <w:numId w:val="4"/>
      </w:numPr>
    </w:pPr>
  </w:style>
  <w:style w:type="character" w:styleId="Hyperlink">
    <w:name w:val="Hyperlink"/>
    <w:basedOn w:val="DefaultParagraphFont"/>
    <w:uiPriority w:val="99"/>
    <w:unhideWhenUsed/>
    <w:rsid w:val="00BE2E6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2E63"/>
    <w:rPr>
      <w:color w:val="954F72"/>
      <w:u w:val="single"/>
    </w:rPr>
  </w:style>
  <w:style w:type="paragraph" w:customStyle="1" w:styleId="msonormal0">
    <w:name w:val="msonormal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67">
    <w:name w:val="xl67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68">
    <w:name w:val="xl68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69">
    <w:name w:val="xl69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0">
    <w:name w:val="xl70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1">
    <w:name w:val="xl71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2">
    <w:name w:val="xl72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73">
    <w:name w:val="xl73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E2E63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BE2E63"/>
    <w:rPr>
      <w:rFonts w:ascii="Calibri" w:eastAsia="Calibri" w:hAnsi="Calibri" w:cs="Arial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BE2E63"/>
    <w:rPr>
      <w:rFonts w:ascii="Calibri" w:eastAsia="Calibri" w:hAnsi="Calibri" w:cs="Arial"/>
      <w:sz w:val="22"/>
      <w:szCs w:val="22"/>
    </w:rPr>
  </w:style>
  <w:style w:type="numbering" w:customStyle="1" w:styleId="Style5">
    <w:name w:val="Style5"/>
    <w:uiPriority w:val="99"/>
    <w:rsid w:val="00BE2E63"/>
    <w:pPr>
      <w:numPr>
        <w:numId w:val="5"/>
      </w:numPr>
    </w:pPr>
  </w:style>
  <w:style w:type="numbering" w:customStyle="1" w:styleId="Style6">
    <w:name w:val="Style6"/>
    <w:uiPriority w:val="99"/>
    <w:rsid w:val="00BE2E63"/>
    <w:pPr>
      <w:numPr>
        <w:numId w:val="6"/>
      </w:numPr>
    </w:pPr>
  </w:style>
  <w:style w:type="paragraph" w:customStyle="1" w:styleId="Normal1">
    <w:name w:val="Normal1"/>
    <w:link w:val="Normal1Char"/>
    <w:rsid w:val="00CB2DD7"/>
    <w:pPr>
      <w:spacing w:line="276" w:lineRule="auto"/>
      <w:contextualSpacing/>
    </w:pPr>
    <w:rPr>
      <w:rFonts w:ascii="Arial" w:eastAsia="Arial" w:hAnsi="Arial" w:cs="Arial"/>
      <w:sz w:val="22"/>
      <w:szCs w:val="22"/>
    </w:rPr>
  </w:style>
  <w:style w:type="character" w:customStyle="1" w:styleId="Normal1Char">
    <w:name w:val="Normal1 Char"/>
    <w:basedOn w:val="DefaultParagraphFont"/>
    <w:link w:val="Normal1"/>
    <w:rsid w:val="00CB2DD7"/>
    <w:rPr>
      <w:rFonts w:ascii="Arial" w:eastAsia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BDB3DDC-883C-7245-9484-48FB81241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ief Mohammed</dc:creator>
  <cp:keywords/>
  <dc:description/>
  <cp:lastModifiedBy>Sherine.Elshamy</cp:lastModifiedBy>
  <cp:revision>25</cp:revision>
  <dcterms:created xsi:type="dcterms:W3CDTF">2024-12-15T22:37:00Z</dcterms:created>
  <dcterms:modified xsi:type="dcterms:W3CDTF">2025-07-0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9b8c8292d1e2c35468a3dce205a56f675013f9eb19fd2fc045a024888455a1</vt:lpwstr>
  </property>
</Properties>
</file>